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Match each polynomial with its end behavior. Some end behavior options may not have a matching polynomial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−</m:t>
        </m:r>
        <m:r>
          <m:t>3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 the positive or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1"/>
        </w:numPr>
      </w:pPr>
      <w:r>
        <w:t xml:space="preserve">Which polynomial function gets larger and larger in the negative direction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?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  <m:r>
          <m:t>+</m:t>
        </m:r>
        <m:r>
          <m:t>32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Which statement about the polynomial is true?</w:t>
      </w:r>
    </w:p>
    <w:p>
      <w:pPr>
        <w:numPr>
          <w:ilvl w:val="0"/>
          <w:numId w:val="1000"/>
        </w:numPr>
      </w:pPr>
      <w:r>
        <w:drawing>
          <wp:inline>
            <wp:extent cx="2510370" cy="2500401"/>
            <wp:effectExtent b="0" l="0" r="0" t="0"/>
            <wp:docPr descr="polynomial function graphed. x intercepts = -2, -1, 1, 2. y intercept = 3 point 5. f of x increases as x increases in both the positive and negative direction." title="" id="1" name="Picture"/>
            <a:graphic>
              <a:graphicData uri="http://schemas.openxmlformats.org/drawingml/2006/picture">
                <pic:pic>
                  <pic:nvPicPr>
                    <pic:cNvPr descr="/app/tmp/embedder-1646789784.2276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250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degree of the polynomial is even.</w:t>
      </w:r>
    </w:p>
    <w:p>
      <w:pPr>
        <w:numPr>
          <w:ilvl w:val="1"/>
          <w:numId w:val="1005"/>
        </w:numPr>
      </w:pPr>
      <w:r>
        <w:t xml:space="preserve">The degree of the polynomial is odd.</w:t>
      </w:r>
    </w:p>
    <w:p>
      <w:pPr>
        <w:numPr>
          <w:ilvl w:val="1"/>
          <w:numId w:val="1005"/>
        </w:numPr>
      </w:pPr>
      <w:r>
        <w:t xml:space="preserve">The constant term of the polynomial is even.</w:t>
      </w:r>
    </w:p>
    <w:p>
      <w:pPr>
        <w:numPr>
          <w:ilvl w:val="1"/>
          <w:numId w:val="1005"/>
        </w:numPr>
      </w:pPr>
      <w:r>
        <w:t xml:space="preserve">The constant term of the polynomial is odd.</w:t>
      </w:r>
    </w:p>
    <w:p>
      <w:pPr>
        <w:numPr>
          <w:ilvl w:val="0"/>
          <w:numId w:val="1001"/>
        </w:numPr>
      </w:pPr>
      <w:r>
        <w:t xml:space="preserve">Andre wants to make an open-top box by cutting out corners of a 22 inch by 28 inch piece of poster board and then folding up the sides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6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volume of the box when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For each polynomial function, rewrite the polynomial in standard form. Then state its degree and constant term.</w:t>
      </w:r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Kiran wro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as an example of a function whose graph has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7</m:t>
        </m:r>
      </m:oMath>
      <w:r>
        <w:t xml:space="preserve">. What was his mistake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A polynomial fun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 has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. What is one possible fact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25Z</dcterms:created>
  <dcterms:modified xsi:type="dcterms:W3CDTF">2022-03-09T01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inVT7sjMr8js2tbX+bMHjziGo7OBNtu+b9kcvVtcdysPsJCyBkuPPCswvWCn17962xv1FsPKncyMH6PYV2kg==</vt:lpwstr>
  </property>
</Properties>
</file>